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7DAD5" w14:textId="21199FAC" w:rsidR="00A82123" w:rsidRPr="00ED6975" w:rsidRDefault="00A82123" w:rsidP="00ED6975">
      <w:pPr>
        <w:spacing w:line="240" w:lineRule="auto"/>
        <w:ind w:left="284"/>
        <w:jc w:val="both"/>
        <w:rPr>
          <w:rFonts w:ascii="Arial" w:hAnsi="Arial" w:cs="Arial"/>
          <w:sz w:val="16"/>
          <w:szCs w:val="16"/>
        </w:rPr>
      </w:pPr>
    </w:p>
    <w:p w14:paraId="3868A69B" w14:textId="4925E5C5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ED6975">
        <w:rPr>
          <w:rFonts w:ascii="Arial" w:hAnsi="Arial" w:cs="Arial"/>
          <w:sz w:val="20"/>
          <w:szCs w:val="20"/>
        </w:rPr>
        <w:t>Yo,</w:t>
      </w:r>
      <w:r w:rsidRPr="00ED6975">
        <w:rPr>
          <w:rFonts w:ascii="Arial" w:hAnsi="Arial" w:cs="Arial"/>
          <w:sz w:val="20"/>
          <w:szCs w:val="20"/>
          <w:u w:val="single"/>
        </w:rPr>
        <w:t xml:space="preserve">                                                                                                                            </w:t>
      </w:r>
      <w:r w:rsidRPr="00ED6975">
        <w:rPr>
          <w:rFonts w:ascii="Arial" w:hAnsi="Arial" w:cs="Arial"/>
          <w:sz w:val="20"/>
          <w:szCs w:val="20"/>
        </w:rPr>
        <w:t xml:space="preserve"> con documento de identidad  </w:t>
      </w:r>
      <w:proofErr w:type="spellStart"/>
      <w:r w:rsidRPr="00ED6975">
        <w:rPr>
          <w:rFonts w:ascii="Arial" w:hAnsi="Arial" w:cs="Arial"/>
          <w:sz w:val="20"/>
          <w:szCs w:val="20"/>
        </w:rPr>
        <w:t>Cc</w:t>
      </w:r>
      <w:proofErr w:type="spellEnd"/>
      <w:r w:rsidRPr="00ED6975">
        <w:rPr>
          <w:rFonts w:ascii="Arial" w:hAnsi="Arial" w:cs="Arial"/>
          <w:sz w:val="20"/>
          <w:szCs w:val="20"/>
        </w:rPr>
        <w:t>__ TI__ N°</w:t>
      </w:r>
      <w:r w:rsidRPr="00ED6975">
        <w:rPr>
          <w:rFonts w:ascii="Arial" w:hAnsi="Arial" w:cs="Arial"/>
          <w:sz w:val="20"/>
          <w:szCs w:val="20"/>
          <w:u w:val="single"/>
        </w:rPr>
        <w:t xml:space="preserve">                                      </w:t>
      </w:r>
      <w:r w:rsidRPr="00ED6975">
        <w:rPr>
          <w:rFonts w:ascii="Arial" w:hAnsi="Arial" w:cs="Arial"/>
          <w:sz w:val="20"/>
          <w:szCs w:val="20"/>
        </w:rPr>
        <w:t xml:space="preserve"> de </w:t>
      </w:r>
      <w:r w:rsidRPr="00ED6975">
        <w:rPr>
          <w:rFonts w:ascii="Arial" w:hAnsi="Arial" w:cs="Arial"/>
          <w:sz w:val="20"/>
          <w:szCs w:val="20"/>
          <w:u w:val="single"/>
        </w:rPr>
        <w:t xml:space="preserve">                                        </w:t>
      </w:r>
      <w:r w:rsidRPr="00ED6975">
        <w:rPr>
          <w:rFonts w:ascii="Arial" w:hAnsi="Arial" w:cs="Arial"/>
          <w:sz w:val="20"/>
          <w:szCs w:val="20"/>
        </w:rPr>
        <w:t xml:space="preserve"> con domicilio en la dirección</w:t>
      </w:r>
      <w:r w:rsidRPr="00ED6975">
        <w:rPr>
          <w:rFonts w:ascii="Arial" w:hAnsi="Arial" w:cs="Arial"/>
          <w:sz w:val="20"/>
          <w:szCs w:val="20"/>
          <w:u w:val="single"/>
        </w:rPr>
        <w:t xml:space="preserve">                                                                     </w:t>
      </w:r>
      <w:r w:rsidRPr="00ED6975">
        <w:rPr>
          <w:rFonts w:ascii="Arial" w:hAnsi="Arial" w:cs="Arial"/>
          <w:sz w:val="20"/>
          <w:szCs w:val="20"/>
        </w:rPr>
        <w:t xml:space="preserve">del municipio de </w:t>
      </w:r>
      <w:r w:rsidRPr="00ED6975">
        <w:rPr>
          <w:rFonts w:ascii="Arial" w:hAnsi="Arial" w:cs="Arial"/>
          <w:sz w:val="20"/>
          <w:szCs w:val="20"/>
          <w:u w:val="single"/>
        </w:rPr>
        <w:t xml:space="preserve">                                                 </w:t>
      </w:r>
      <w:r w:rsidRPr="00ED6975">
        <w:rPr>
          <w:rFonts w:ascii="Arial" w:hAnsi="Arial" w:cs="Arial"/>
          <w:sz w:val="20"/>
          <w:szCs w:val="20"/>
        </w:rPr>
        <w:t xml:space="preserve">con teléfono de contacto número </w:t>
      </w:r>
      <w:r w:rsidRPr="00ED6975">
        <w:rPr>
          <w:rFonts w:ascii="Arial" w:hAnsi="Arial" w:cs="Arial"/>
          <w:sz w:val="20"/>
          <w:szCs w:val="20"/>
          <w:u w:val="single"/>
        </w:rPr>
        <w:t xml:space="preserve">                                                 </w:t>
      </w:r>
      <w:r w:rsidRPr="00ED6975">
        <w:rPr>
          <w:rFonts w:ascii="Arial" w:hAnsi="Arial" w:cs="Arial"/>
          <w:sz w:val="20"/>
          <w:szCs w:val="20"/>
        </w:rPr>
        <w:t xml:space="preserve">y correo electrónico </w:t>
      </w:r>
      <w:r w:rsidRPr="00ED6975">
        <w:rPr>
          <w:rFonts w:ascii="Arial" w:hAnsi="Arial" w:cs="Arial"/>
          <w:sz w:val="20"/>
          <w:szCs w:val="20"/>
          <w:u w:val="single"/>
        </w:rPr>
        <w:t xml:space="preserve">                                                                ,                                                              e</w:t>
      </w:r>
      <w:r w:rsidRPr="00ED6975">
        <w:rPr>
          <w:rFonts w:ascii="Arial" w:hAnsi="Arial" w:cs="Arial"/>
          <w:sz w:val="20"/>
          <w:szCs w:val="20"/>
        </w:rPr>
        <w:t>xpreso mi libre deseo de participar en el programa denominado “</w:t>
      </w:r>
      <w:proofErr w:type="spellStart"/>
      <w:r w:rsidRPr="00ED6975">
        <w:rPr>
          <w:rFonts w:ascii="Arial" w:hAnsi="Arial" w:cs="Arial"/>
          <w:sz w:val="20"/>
          <w:szCs w:val="20"/>
        </w:rPr>
        <w:t>BiciUSCO</w:t>
      </w:r>
      <w:proofErr w:type="spellEnd"/>
      <w:r w:rsidRPr="00ED6975">
        <w:rPr>
          <w:rFonts w:ascii="Arial" w:hAnsi="Arial" w:cs="Arial"/>
          <w:sz w:val="20"/>
          <w:szCs w:val="20"/>
        </w:rPr>
        <w:t xml:space="preserve">”, </w:t>
      </w:r>
      <w:r w:rsidR="00197386">
        <w:rPr>
          <w:rFonts w:ascii="Arial" w:hAnsi="Arial" w:cs="Arial"/>
          <w:sz w:val="20"/>
          <w:szCs w:val="20"/>
        </w:rPr>
        <w:t>convocado</w:t>
      </w:r>
      <w:r w:rsidRPr="00ED6975">
        <w:rPr>
          <w:rFonts w:ascii="Arial" w:hAnsi="Arial" w:cs="Arial"/>
          <w:sz w:val="20"/>
          <w:szCs w:val="20"/>
        </w:rPr>
        <w:t xml:space="preserve"> por la Universidad Surcolombiana; expreso que he leído y comprendo el alcance legal de los </w:t>
      </w:r>
      <w:r w:rsidR="00197386">
        <w:rPr>
          <w:rFonts w:ascii="Arial" w:hAnsi="Arial" w:cs="Arial"/>
          <w:sz w:val="20"/>
          <w:szCs w:val="20"/>
        </w:rPr>
        <w:t>t</w:t>
      </w:r>
      <w:r w:rsidRPr="00ED6975">
        <w:rPr>
          <w:rFonts w:ascii="Arial" w:hAnsi="Arial" w:cs="Arial"/>
          <w:sz w:val="20"/>
          <w:szCs w:val="20"/>
        </w:rPr>
        <w:t xml:space="preserve">érminos y </w:t>
      </w:r>
      <w:r w:rsidR="00197386">
        <w:rPr>
          <w:rFonts w:ascii="Arial" w:hAnsi="Arial" w:cs="Arial"/>
          <w:sz w:val="20"/>
          <w:szCs w:val="20"/>
        </w:rPr>
        <w:t>c</w:t>
      </w:r>
      <w:r w:rsidRPr="00ED6975">
        <w:rPr>
          <w:rFonts w:ascii="Arial" w:hAnsi="Arial" w:cs="Arial"/>
          <w:sz w:val="20"/>
          <w:szCs w:val="20"/>
        </w:rPr>
        <w:t xml:space="preserve">ondiciones, así como de las instrucciones que se  han proporcionado a través del portal web institucional </w:t>
      </w:r>
      <w:hyperlink r:id="rId8" w:history="1">
        <w:r w:rsidRPr="00ED6975">
          <w:rPr>
            <w:rStyle w:val="Hipervnculo"/>
            <w:rFonts w:ascii="Arial" w:hAnsi="Arial" w:cs="Arial"/>
            <w:sz w:val="20"/>
          </w:rPr>
          <w:t>www.usco.edu.co</w:t>
        </w:r>
      </w:hyperlink>
      <w:r w:rsidRPr="00ED6975">
        <w:rPr>
          <w:rFonts w:ascii="Arial" w:hAnsi="Arial" w:cs="Arial"/>
          <w:sz w:val="20"/>
          <w:szCs w:val="20"/>
        </w:rPr>
        <w:t xml:space="preserve">. Manifiesto que mi estado de salud es adecuado tal como lo exige el programa </w:t>
      </w:r>
      <w:proofErr w:type="spellStart"/>
      <w:r w:rsidRPr="00ED6975">
        <w:rPr>
          <w:rFonts w:ascii="Arial" w:hAnsi="Arial" w:cs="Arial"/>
          <w:sz w:val="20"/>
          <w:szCs w:val="20"/>
        </w:rPr>
        <w:t>BiciUSCO</w:t>
      </w:r>
      <w:proofErr w:type="spellEnd"/>
      <w:r w:rsidRPr="00ED6975">
        <w:rPr>
          <w:rFonts w:ascii="Arial" w:hAnsi="Arial" w:cs="Arial"/>
          <w:sz w:val="20"/>
          <w:szCs w:val="20"/>
        </w:rPr>
        <w:t>, para participar en él; que derivado de consultas médicas sé que no padezco ninguna enfermedad que me ponga en riesgo, tales como problemas cardiovasculares, problemas respiratorios, problemas de presión arterial, entre otras; que no cuento con lesiones previas ya sea musculares o articulares, que pudieran agravarse con las actividades que voy a realizar con el uso de la bicicleta, que me impida ser beneficiario del programa.</w:t>
      </w:r>
    </w:p>
    <w:p w14:paraId="21CC62C0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38F51C71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ED6975">
        <w:rPr>
          <w:rFonts w:ascii="Arial" w:hAnsi="Arial" w:cs="Arial"/>
          <w:sz w:val="20"/>
          <w:szCs w:val="20"/>
        </w:rPr>
        <w:t xml:space="preserve">Reconozco que por el carácter mismo del programa que existen riesgos, peligros, daños, lesiones y enfermedades que pudieran ocasionarse en mi persona y estoy de acuerdo en asumirlos al participar de este programa, pudiendo ser accidentes con raspaduras, torceduras, caídas, fracturas, quemaduras, insolación, descompensación, lesiones en músculos y articulaciones, deshidratación, paro cardiaco, paro respiratorio, infarto, muerte, entre otros. </w:t>
      </w:r>
    </w:p>
    <w:p w14:paraId="2E50F9D6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738D57F6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ED6975">
        <w:rPr>
          <w:rFonts w:ascii="Arial" w:hAnsi="Arial" w:cs="Arial"/>
          <w:sz w:val="20"/>
          <w:szCs w:val="20"/>
        </w:rPr>
        <w:t xml:space="preserve">De igual manera, conozco y acepto los requisitos, reglamentos y medidas de seguridad exigidas por la Universidad Surcolombiana y del municipio de Neiva, consistentes en el uso obligatorio de casco, chaleco reflectivo, no participar bajo los efectos del alcohol o sustancias psicoactivas, no realizar maniobras imprudentes que pongan en riesgo mi integridad o de otras personas, como también, acato los compromisos adquiridos con el programa </w:t>
      </w:r>
      <w:proofErr w:type="spellStart"/>
      <w:r w:rsidRPr="00ED6975">
        <w:rPr>
          <w:rFonts w:ascii="Arial" w:hAnsi="Arial" w:cs="Arial"/>
          <w:sz w:val="20"/>
          <w:szCs w:val="20"/>
        </w:rPr>
        <w:t>BiciUSCO</w:t>
      </w:r>
      <w:proofErr w:type="spellEnd"/>
      <w:r w:rsidRPr="00ED6975">
        <w:rPr>
          <w:rFonts w:ascii="Arial" w:hAnsi="Arial" w:cs="Arial"/>
          <w:sz w:val="20"/>
          <w:szCs w:val="20"/>
        </w:rPr>
        <w:t>.</w:t>
      </w:r>
    </w:p>
    <w:p w14:paraId="107474AD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5EACD182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ED6975">
        <w:rPr>
          <w:rFonts w:ascii="Arial" w:hAnsi="Arial" w:cs="Arial"/>
          <w:sz w:val="20"/>
          <w:szCs w:val="20"/>
        </w:rPr>
        <w:t>Así mismo, señalo que yo soy el (la) único (a) responsable de mi salud, seguridad e integridad física. Libero de toda responsabilidad civil, penal, fiscal, contractual y extra contractual por cualquier accidente, deficiencia, alteración, lesión e incluso la muerte, durante el tiempo de uso de la bicicleta prestada por la Universidad Surcolombiana, exonerándola de cualquier tipo de responsabilidad; así mismo, a sus funcionarios y delegados, por los perjuicios directos e indirectos, patrimoniales o extrapatrimoniales.</w:t>
      </w:r>
    </w:p>
    <w:p w14:paraId="26EE5F11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21C1C5CD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ED6975">
        <w:rPr>
          <w:rFonts w:ascii="Arial" w:hAnsi="Arial" w:cs="Arial"/>
          <w:sz w:val="20"/>
          <w:szCs w:val="20"/>
        </w:rPr>
        <w:t>Me comprometo a tomar las medidas de seguridad necesarias para participar del programa, a cuidar de mi integridad física, acepto mis obligaciones y participaré con responsabilidad, respeto y compromiso para el buen y armonioso desarrollo del programa.</w:t>
      </w:r>
    </w:p>
    <w:p w14:paraId="21CE0CE9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78D20C66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ED6975">
        <w:rPr>
          <w:rFonts w:ascii="Arial" w:hAnsi="Arial" w:cs="Arial"/>
          <w:sz w:val="20"/>
          <w:szCs w:val="20"/>
        </w:rPr>
        <w:t>Este programa es sólo para personas mayores de 14 (catorce) años. Si participan personas mayores de 14 (catorce) años y menores de 18 (dieciocho) años, debe presentar la carta de exoneración de responsabilidades de menores firmadas por alguno de sus padres u acudiente, asumo y entiendo que el (la) acudiente es el único responsable por la salud, seguridad e integridad física del menor de edad.</w:t>
      </w:r>
    </w:p>
    <w:p w14:paraId="2D32A961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0B98BFB0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7DFE876B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754E1138" w14:textId="1D01CD21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  <w:u w:val="single"/>
        </w:rPr>
      </w:pPr>
      <w:r w:rsidRPr="00ED6975">
        <w:rPr>
          <w:rFonts w:ascii="Arial" w:hAnsi="Arial" w:cs="Arial"/>
          <w:sz w:val="20"/>
          <w:szCs w:val="20"/>
        </w:rPr>
        <w:lastRenderedPageBreak/>
        <w:t>En caso de sufrir cualquier accidente, eventualidad y/o enfermedad, autorizo a la Dirección Administrativa de Bienestar Universitario-Programa: “</w:t>
      </w:r>
      <w:proofErr w:type="spellStart"/>
      <w:r w:rsidRPr="00ED6975">
        <w:rPr>
          <w:rFonts w:ascii="Arial" w:hAnsi="Arial" w:cs="Arial"/>
          <w:sz w:val="20"/>
          <w:szCs w:val="20"/>
        </w:rPr>
        <w:t>BiciUSCO</w:t>
      </w:r>
      <w:proofErr w:type="spellEnd"/>
      <w:r w:rsidR="00197386">
        <w:rPr>
          <w:rFonts w:ascii="Arial" w:hAnsi="Arial" w:cs="Arial"/>
          <w:sz w:val="20"/>
          <w:szCs w:val="20"/>
        </w:rPr>
        <w:t xml:space="preserve">” </w:t>
      </w:r>
      <w:r w:rsidRPr="00ED6975">
        <w:rPr>
          <w:rFonts w:ascii="Arial" w:hAnsi="Arial" w:cs="Arial"/>
          <w:sz w:val="20"/>
          <w:szCs w:val="20"/>
        </w:rPr>
        <w:t>para dar aviso de dicha circunstancia a (nombre del contacto de respaldo) _____________________________________________, celular</w:t>
      </w:r>
      <w:r w:rsidR="00197386">
        <w:rPr>
          <w:rFonts w:ascii="Arial" w:hAnsi="Arial" w:cs="Arial"/>
          <w:sz w:val="20"/>
          <w:szCs w:val="20"/>
        </w:rPr>
        <w:t>_________________________</w:t>
      </w:r>
      <w:r w:rsidRPr="00ED6975">
        <w:rPr>
          <w:rFonts w:ascii="Arial" w:hAnsi="Arial" w:cs="Arial"/>
          <w:sz w:val="20"/>
          <w:szCs w:val="20"/>
        </w:rPr>
        <w:t xml:space="preserve"> </w:t>
      </w:r>
      <w:r w:rsidRPr="00ED6975">
        <w:rPr>
          <w:rFonts w:ascii="Arial" w:hAnsi="Arial" w:cs="Arial"/>
          <w:sz w:val="20"/>
          <w:szCs w:val="20"/>
          <w:u w:val="single"/>
        </w:rPr>
        <w:t xml:space="preserve">                                                          </w:t>
      </w:r>
    </w:p>
    <w:p w14:paraId="6BFB7393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4EF77D2A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ED6975">
        <w:rPr>
          <w:rFonts w:ascii="Arial" w:hAnsi="Arial" w:cs="Arial"/>
          <w:sz w:val="20"/>
          <w:szCs w:val="20"/>
        </w:rPr>
        <w:t>Manifiesto que los datos diligenciados en el presente documento son ciertos y cualquier omisión en los mismos, así como la responsabilidad derivada de ello, es única y exclusivamente de quien lo suscribe.</w:t>
      </w:r>
    </w:p>
    <w:p w14:paraId="07899CC9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45508D68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ED6975">
        <w:rPr>
          <w:rFonts w:ascii="Arial" w:hAnsi="Arial" w:cs="Arial"/>
          <w:sz w:val="20"/>
          <w:szCs w:val="20"/>
        </w:rPr>
        <w:t>Estoy enterado (a) que, en cualquier momento, puedo suspender mi participación o abandonar el programa si así lo deseo, previo cumplimiento de la entrega del bien en óptimas condiciones de uso.</w:t>
      </w:r>
    </w:p>
    <w:p w14:paraId="3E4DA613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43E8F1D5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5A92446E" w14:textId="02725EAA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ED6975">
        <w:rPr>
          <w:rFonts w:ascii="Arial" w:hAnsi="Arial" w:cs="Arial"/>
          <w:sz w:val="20"/>
          <w:szCs w:val="20"/>
        </w:rPr>
        <w:t>El presente documento se suscribe para los efectos legales en la ciudad</w:t>
      </w:r>
      <w:r w:rsidR="00197386">
        <w:rPr>
          <w:rFonts w:ascii="Arial" w:hAnsi="Arial" w:cs="Arial"/>
          <w:sz w:val="20"/>
          <w:szCs w:val="20"/>
        </w:rPr>
        <w:t xml:space="preserve"> _____________</w:t>
      </w:r>
      <w:r w:rsidRPr="00ED6975">
        <w:rPr>
          <w:rFonts w:ascii="Arial" w:hAnsi="Arial" w:cs="Arial"/>
          <w:sz w:val="20"/>
          <w:szCs w:val="20"/>
        </w:rPr>
        <w:t>, el día _____ del mes de _______________________ de 20_</w:t>
      </w:r>
      <w:r w:rsidR="00197386">
        <w:rPr>
          <w:rFonts w:ascii="Arial" w:hAnsi="Arial" w:cs="Arial"/>
          <w:sz w:val="20"/>
          <w:szCs w:val="20"/>
        </w:rPr>
        <w:t>____</w:t>
      </w:r>
      <w:r w:rsidRPr="00ED6975">
        <w:rPr>
          <w:rFonts w:ascii="Arial" w:hAnsi="Arial" w:cs="Arial"/>
          <w:sz w:val="20"/>
          <w:szCs w:val="20"/>
        </w:rPr>
        <w:t>__</w:t>
      </w:r>
    </w:p>
    <w:p w14:paraId="385817D0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269656F6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7092F162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50432A85" w14:textId="77777777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3BC31C24" w14:textId="35D8220B" w:rsidR="00ED6975" w:rsidRPr="00ED6975" w:rsidRDefault="00ED6975" w:rsidP="00ED6975">
      <w:pPr>
        <w:pStyle w:val="Sinespaciado"/>
        <w:spacing w:line="276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471B532A" w14:textId="79B3E69E" w:rsidR="00ED6975" w:rsidRDefault="00ED6975" w:rsidP="00ED6975">
      <w:pPr>
        <w:pStyle w:val="Sinespaciado"/>
        <w:spacing w:line="276" w:lineRule="auto"/>
        <w:ind w:left="284"/>
        <w:jc w:val="center"/>
        <w:rPr>
          <w:rFonts w:ascii="Arial" w:hAnsi="Arial" w:cs="Arial"/>
          <w:sz w:val="20"/>
          <w:szCs w:val="20"/>
        </w:rPr>
      </w:pPr>
      <w:r w:rsidRPr="00ED6975">
        <w:rPr>
          <w:rFonts w:ascii="Arial" w:hAnsi="Arial" w:cs="Arial"/>
          <w:noProof/>
          <w:sz w:val="20"/>
          <w:szCs w:val="20"/>
          <w:lang w:val="es-419" w:eastAsia="es-419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36F99EA" wp14:editId="2DD62E40">
                <wp:simplePos x="0" y="0"/>
                <wp:positionH relativeFrom="column">
                  <wp:posOffset>1862455</wp:posOffset>
                </wp:positionH>
                <wp:positionV relativeFrom="paragraph">
                  <wp:posOffset>1905</wp:posOffset>
                </wp:positionV>
                <wp:extent cx="2619375" cy="0"/>
                <wp:effectExtent l="0" t="0" r="0" b="0"/>
                <wp:wrapNone/>
                <wp:docPr id="1" name="Conector rec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193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D844A5" id="Conector recto 1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6.65pt,.15pt" to="352.9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" strokecolor="black [3040]"/>
            </w:pict>
          </mc:Fallback>
        </mc:AlternateContent>
      </w:r>
      <w:r w:rsidR="00002B26" w:rsidRPr="00ED6975">
        <w:rPr>
          <w:rFonts w:ascii="Arial" w:hAnsi="Arial" w:cs="Arial"/>
          <w:sz w:val="20"/>
          <w:szCs w:val="20"/>
        </w:rPr>
        <w:t>Firma Beneficiario</w:t>
      </w:r>
      <w:r w:rsidR="00002B26">
        <w:rPr>
          <w:rFonts w:ascii="Arial" w:hAnsi="Arial" w:cs="Arial"/>
          <w:sz w:val="20"/>
          <w:szCs w:val="20"/>
        </w:rPr>
        <w:t>.</w:t>
      </w:r>
    </w:p>
    <w:p w14:paraId="05B2DB0B" w14:textId="77AEA514" w:rsidR="00002B26" w:rsidRDefault="00002B26" w:rsidP="00ED6975">
      <w:pPr>
        <w:pStyle w:val="Sinespaciado"/>
        <w:spacing w:line="276" w:lineRule="auto"/>
        <w:ind w:left="284"/>
        <w:jc w:val="center"/>
        <w:rPr>
          <w:rFonts w:ascii="Arial" w:hAnsi="Arial" w:cs="Arial"/>
          <w:sz w:val="20"/>
          <w:szCs w:val="20"/>
        </w:rPr>
      </w:pPr>
    </w:p>
    <w:p w14:paraId="01FFD546" w14:textId="7D6FC1FF" w:rsidR="00B3012F" w:rsidRPr="00ED6975" w:rsidRDefault="00B3012F" w:rsidP="00ED6975">
      <w:pPr>
        <w:pStyle w:val="Sinespaciado"/>
        <w:spacing w:line="276" w:lineRule="auto"/>
        <w:ind w:left="284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______</w:t>
      </w:r>
    </w:p>
    <w:p w14:paraId="7E525409" w14:textId="4085B321" w:rsidR="00ED6975" w:rsidRDefault="00ED6975" w:rsidP="00ED6975">
      <w:pPr>
        <w:pStyle w:val="Sinespaciado"/>
        <w:spacing w:line="276" w:lineRule="auto"/>
        <w:ind w:left="284"/>
        <w:jc w:val="center"/>
        <w:rPr>
          <w:rFonts w:ascii="Arial" w:hAnsi="Arial" w:cs="Arial"/>
          <w:sz w:val="20"/>
          <w:szCs w:val="20"/>
        </w:rPr>
      </w:pPr>
      <w:r w:rsidRPr="00ED6975">
        <w:rPr>
          <w:rFonts w:ascii="Arial" w:hAnsi="Arial" w:cs="Arial"/>
          <w:sz w:val="20"/>
          <w:szCs w:val="20"/>
        </w:rPr>
        <w:t>Documento de Identidad</w:t>
      </w:r>
      <w:r w:rsidR="00B3012F">
        <w:rPr>
          <w:rFonts w:ascii="Arial" w:hAnsi="Arial" w:cs="Arial"/>
          <w:sz w:val="20"/>
          <w:szCs w:val="20"/>
        </w:rPr>
        <w:t>.</w:t>
      </w:r>
    </w:p>
    <w:p w14:paraId="62E1ACBA" w14:textId="1B763EEA" w:rsidR="00002B26" w:rsidRDefault="00002B26" w:rsidP="00B3012F">
      <w:pPr>
        <w:pStyle w:val="Sinespaciado"/>
        <w:spacing w:line="276" w:lineRule="auto"/>
        <w:ind w:left="284"/>
        <w:rPr>
          <w:rFonts w:ascii="Arial" w:hAnsi="Arial" w:cs="Arial"/>
          <w:sz w:val="20"/>
          <w:szCs w:val="20"/>
        </w:rPr>
      </w:pPr>
    </w:p>
    <w:p w14:paraId="3FAA2DBF" w14:textId="14789E00" w:rsidR="00002B26" w:rsidRDefault="00B3012F" w:rsidP="00ED6975">
      <w:pPr>
        <w:pStyle w:val="Sinespaciado"/>
        <w:spacing w:line="276" w:lineRule="auto"/>
        <w:ind w:left="284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______</w:t>
      </w:r>
    </w:p>
    <w:p w14:paraId="179241C5" w14:textId="41B288FF" w:rsidR="00002B26" w:rsidRDefault="00B3012F" w:rsidP="00ED6975">
      <w:pPr>
        <w:pStyle w:val="Sinespaciado"/>
        <w:spacing w:line="276" w:lineRule="auto"/>
        <w:ind w:left="284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ódigo estudiantil.</w:t>
      </w:r>
    </w:p>
    <w:p w14:paraId="376EDF0C" w14:textId="06C3ED51" w:rsidR="00ED6975" w:rsidRPr="00ED6975" w:rsidRDefault="00ED6975" w:rsidP="00B3012F">
      <w:pPr>
        <w:pStyle w:val="Sinespaciado"/>
        <w:spacing w:line="276" w:lineRule="auto"/>
        <w:ind w:left="284"/>
        <w:rPr>
          <w:rFonts w:ascii="Arial" w:hAnsi="Arial" w:cs="Arial"/>
          <w:sz w:val="20"/>
          <w:szCs w:val="20"/>
        </w:rPr>
      </w:pPr>
    </w:p>
    <w:p w14:paraId="6F0F48CC" w14:textId="77777777" w:rsidR="00ED6975" w:rsidRPr="00ED6975" w:rsidRDefault="00ED6975" w:rsidP="00ED6975">
      <w:pPr>
        <w:spacing w:line="240" w:lineRule="auto"/>
        <w:ind w:left="284"/>
        <w:jc w:val="both"/>
        <w:rPr>
          <w:rFonts w:ascii="Arial" w:hAnsi="Arial" w:cs="Arial"/>
          <w:sz w:val="16"/>
          <w:szCs w:val="16"/>
        </w:rPr>
      </w:pPr>
    </w:p>
    <w:sectPr w:rsidR="00ED6975" w:rsidRPr="00ED6975" w:rsidSect="00ED6975">
      <w:headerReference w:type="default" r:id="rId9"/>
      <w:footerReference w:type="default" r:id="rId10"/>
      <w:pgSz w:w="12240" w:h="15840" w:code="1"/>
      <w:pgMar w:top="1418" w:right="1191" w:bottom="1418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BA7425" w14:textId="77777777" w:rsidR="00722FBF" w:rsidRDefault="00722FBF" w:rsidP="00267772">
      <w:pPr>
        <w:spacing w:after="0" w:line="240" w:lineRule="auto"/>
      </w:pPr>
      <w:r>
        <w:separator/>
      </w:r>
    </w:p>
  </w:endnote>
  <w:endnote w:type="continuationSeparator" w:id="0">
    <w:p w14:paraId="53E45FCB" w14:textId="77777777" w:rsidR="00722FBF" w:rsidRDefault="00722FBF" w:rsidP="002677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27EE9" w14:textId="77777777" w:rsidR="005F3DEB" w:rsidRPr="00861E2C" w:rsidRDefault="006C67A8" w:rsidP="005F3DEB">
    <w:pPr>
      <w:pStyle w:val="Piedepgina"/>
      <w:tabs>
        <w:tab w:val="clear" w:pos="4419"/>
        <w:tab w:val="clear" w:pos="8838"/>
      </w:tabs>
      <w:ind w:left="-750" w:right="-750"/>
      <w:jc w:val="center"/>
      <w:rPr>
        <w:rFonts w:ascii="Arial" w:hAnsi="Arial" w:cs="Arial"/>
        <w:sz w:val="16"/>
        <w:szCs w:val="16"/>
      </w:rPr>
    </w:pPr>
    <w:r w:rsidRPr="00861E2C">
      <w:rPr>
        <w:rFonts w:ascii="Arial" w:hAnsi="Arial" w:cs="Arial"/>
        <w:sz w:val="16"/>
        <w:szCs w:val="16"/>
      </w:rPr>
      <w:t>Vigilada Min</w:t>
    </w:r>
    <w:r w:rsidR="00CF7B70" w:rsidRPr="00861E2C">
      <w:rPr>
        <w:rFonts w:ascii="Arial" w:hAnsi="Arial" w:cs="Arial"/>
        <w:sz w:val="16"/>
        <w:szCs w:val="16"/>
      </w:rPr>
      <w:t>e</w:t>
    </w:r>
    <w:r w:rsidR="005F3DEB" w:rsidRPr="00861E2C">
      <w:rPr>
        <w:rFonts w:ascii="Arial" w:hAnsi="Arial" w:cs="Arial"/>
        <w:sz w:val="16"/>
        <w:szCs w:val="16"/>
      </w:rPr>
      <w:t>ducación</w:t>
    </w:r>
  </w:p>
  <w:p w14:paraId="3F7B731B" w14:textId="77777777" w:rsidR="005F3DEB" w:rsidRPr="00861E2C" w:rsidRDefault="005F3DEB" w:rsidP="005F3DEB">
    <w:pPr>
      <w:pStyle w:val="Piedepgina"/>
      <w:tabs>
        <w:tab w:val="clear" w:pos="4419"/>
        <w:tab w:val="clear" w:pos="8838"/>
      </w:tabs>
      <w:ind w:left="-750" w:right="-750"/>
      <w:jc w:val="center"/>
      <w:rPr>
        <w:rFonts w:ascii="Arial" w:hAnsi="Arial" w:cs="Arial"/>
        <w:sz w:val="16"/>
        <w:szCs w:val="16"/>
      </w:rPr>
    </w:pPr>
    <w:r w:rsidRPr="00861E2C">
      <w:rPr>
        <w:rFonts w:ascii="Arial" w:hAnsi="Arial"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861E2C">
        <w:rPr>
          <w:rFonts w:ascii="Arial" w:hAnsi="Arial" w:cs="Arial"/>
          <w:sz w:val="16"/>
          <w:szCs w:val="16"/>
        </w:rPr>
        <w:t>www.usco.edu.co</w:t>
      </w:r>
    </w:hyperlink>
    <w:r w:rsidRPr="00861E2C">
      <w:rPr>
        <w:rFonts w:ascii="Arial" w:hAnsi="Arial"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07E87" w14:textId="77777777" w:rsidR="00722FBF" w:rsidRDefault="00722FBF" w:rsidP="00267772">
      <w:pPr>
        <w:spacing w:after="0" w:line="240" w:lineRule="auto"/>
      </w:pPr>
      <w:r>
        <w:separator/>
      </w:r>
    </w:p>
  </w:footnote>
  <w:footnote w:type="continuationSeparator" w:id="0">
    <w:p w14:paraId="2142FDE6" w14:textId="77777777" w:rsidR="00722FBF" w:rsidRDefault="00722FBF" w:rsidP="002677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69" w:type="dxa"/>
      <w:tblInd w:w="-34" w:type="dxa"/>
      <w:tblBorders>
        <w:top w:val="single" w:sz="8" w:space="0" w:color="8D191D"/>
        <w:left w:val="single" w:sz="8" w:space="0" w:color="8D191D"/>
        <w:bottom w:val="single" w:sz="8" w:space="0" w:color="8D191D"/>
        <w:right w:val="single" w:sz="8" w:space="0" w:color="8D191D"/>
        <w:insideH w:val="single" w:sz="8" w:space="0" w:color="8D191D"/>
        <w:insideV w:val="single" w:sz="8" w:space="0" w:color="8D191D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316"/>
      <w:gridCol w:w="2264"/>
      <w:gridCol w:w="1200"/>
      <w:gridCol w:w="800"/>
      <w:gridCol w:w="1199"/>
      <w:gridCol w:w="1009"/>
      <w:gridCol w:w="1304"/>
      <w:gridCol w:w="1177"/>
    </w:tblGrid>
    <w:tr w:rsidR="009609B1" w:rsidRPr="009609B1" w14:paraId="1310FBA3" w14:textId="77777777" w:rsidTr="001E171F">
      <w:trPr>
        <w:trHeight w:val="331"/>
      </w:trPr>
      <w:tc>
        <w:tcPr>
          <w:tcW w:w="1316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14BAE80F" w14:textId="77777777" w:rsidR="009609B1" w:rsidRPr="009609B1" w:rsidRDefault="001B2338" w:rsidP="008A5640">
          <w:pPr>
            <w:tabs>
              <w:tab w:val="left" w:pos="1365"/>
            </w:tabs>
            <w:spacing w:after="0" w:line="240" w:lineRule="auto"/>
            <w:jc w:val="center"/>
            <w:rPr>
              <w:rFonts w:ascii="Arial" w:hAnsi="Arial"/>
              <w:sz w:val="20"/>
              <w:szCs w:val="20"/>
            </w:rPr>
          </w:pPr>
          <w:r>
            <w:rPr>
              <w:noProof/>
              <w:lang w:val="es-419" w:eastAsia="es-419"/>
            </w:rPr>
            <w:drawing>
              <wp:inline distT="0" distB="0" distL="0" distR="0" wp14:anchorId="06FA10D6" wp14:editId="4264A6AD">
                <wp:extent cx="533400" cy="542925"/>
                <wp:effectExtent l="0" t="0" r="0" b="0"/>
                <wp:docPr id="3" name="3 Imagen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3 Imagen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3400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72" w:type="dxa"/>
          <w:gridSpan w:val="5"/>
          <w:shd w:val="clear" w:color="auto" w:fill="8D191D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61653587" w14:textId="77777777" w:rsidR="001B2338" w:rsidRPr="001B2338" w:rsidRDefault="001B2338" w:rsidP="008A5640">
          <w:pPr>
            <w:spacing w:after="0" w:line="240" w:lineRule="auto"/>
            <w:jc w:val="center"/>
            <w:rPr>
              <w:rFonts w:ascii="Arial" w:hAnsi="Arial"/>
              <w:b/>
              <w:color w:val="FFFFFF" w:themeColor="background1"/>
              <w:sz w:val="20"/>
              <w:szCs w:val="20"/>
            </w:rPr>
          </w:pPr>
          <w:r w:rsidRPr="001B2338">
            <w:rPr>
              <w:rFonts w:ascii="Arial" w:hAnsi="Arial"/>
              <w:b/>
              <w:color w:val="FFFFFF" w:themeColor="background1"/>
              <w:sz w:val="20"/>
              <w:szCs w:val="20"/>
            </w:rPr>
            <w:t>UNIVERSIDAD SURCOLOMBIANA</w:t>
          </w:r>
        </w:p>
        <w:p w14:paraId="02C37116" w14:textId="702C2415" w:rsidR="009609B1" w:rsidRPr="001B2338" w:rsidRDefault="00F92176" w:rsidP="008A5640">
          <w:pPr>
            <w:spacing w:after="0" w:line="240" w:lineRule="auto"/>
            <w:jc w:val="center"/>
            <w:rPr>
              <w:rFonts w:ascii="Arial" w:hAnsi="Arial"/>
              <w:b/>
              <w:color w:val="FFFFFF" w:themeColor="background1"/>
              <w:sz w:val="20"/>
              <w:szCs w:val="20"/>
            </w:rPr>
          </w:pPr>
          <w:r w:rsidRPr="0080088C">
            <w:rPr>
              <w:rFonts w:ascii="Arial" w:hAnsi="Arial"/>
              <w:b/>
              <w:color w:val="FFFFFF" w:themeColor="background1"/>
              <w:sz w:val="20"/>
              <w:szCs w:val="20"/>
            </w:rPr>
            <w:t>GESTIÓN</w:t>
          </w:r>
          <w:r w:rsidR="001E171F">
            <w:rPr>
              <w:rFonts w:ascii="Arial" w:hAnsi="Arial"/>
              <w:b/>
              <w:color w:val="FFFFFF" w:themeColor="background1"/>
              <w:sz w:val="20"/>
              <w:szCs w:val="20"/>
            </w:rPr>
            <w:t xml:space="preserve"> DE</w:t>
          </w:r>
          <w:r w:rsidR="00016CF4">
            <w:rPr>
              <w:rFonts w:ascii="Arial" w:hAnsi="Arial"/>
              <w:b/>
              <w:color w:val="FFFFFF" w:themeColor="background1"/>
              <w:sz w:val="20"/>
              <w:szCs w:val="20"/>
            </w:rPr>
            <w:t xml:space="preserve"> </w:t>
          </w:r>
          <w:r w:rsidR="009609B1" w:rsidRPr="001B2338">
            <w:rPr>
              <w:rFonts w:ascii="Arial" w:hAnsi="Arial"/>
              <w:b/>
              <w:color w:val="FFFFFF" w:themeColor="background1"/>
              <w:sz w:val="20"/>
              <w:szCs w:val="20"/>
            </w:rPr>
            <w:t xml:space="preserve">BIENESTAR </w:t>
          </w:r>
          <w:r w:rsidR="000C02CB" w:rsidRPr="001B2338">
            <w:rPr>
              <w:rFonts w:ascii="Arial" w:hAnsi="Arial"/>
              <w:b/>
              <w:color w:val="FFFFFF" w:themeColor="background1"/>
              <w:sz w:val="20"/>
              <w:szCs w:val="20"/>
            </w:rPr>
            <w:t>UNIVERSITARIO</w:t>
          </w:r>
          <w:r w:rsidR="000C02CB">
            <w:rPr>
              <w:rFonts w:ascii="Arial" w:hAnsi="Arial"/>
              <w:b/>
              <w:color w:val="FFFFFF" w:themeColor="background1"/>
              <w:sz w:val="20"/>
              <w:szCs w:val="20"/>
            </w:rPr>
            <w:t xml:space="preserve"> </w:t>
          </w:r>
        </w:p>
      </w:tc>
      <w:tc>
        <w:tcPr>
          <w:tcW w:w="2481" w:type="dxa"/>
          <w:gridSpan w:val="2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1ED601D5" w14:textId="35FB95A2" w:rsidR="009609B1" w:rsidRPr="00DE4EDB" w:rsidRDefault="00DE4EDB" w:rsidP="00DE4EDB">
          <w:pPr>
            <w:pStyle w:val="NormalWeb"/>
          </w:pPr>
          <w:r>
            <w:rPr>
              <w:noProof/>
              <w:lang w:val="es-419" w:eastAsia="es-419"/>
            </w:rPr>
            <w:drawing>
              <wp:inline distT="0" distB="0" distL="0" distR="0" wp14:anchorId="4881D90F" wp14:editId="3E015B0D">
                <wp:extent cx="1438275" cy="518160"/>
                <wp:effectExtent l="0" t="0" r="9525" b="0"/>
                <wp:docPr id="2" name="Imagen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38275" cy="518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9609B1" w:rsidRPr="009609B1" w14:paraId="5808B1A2" w14:textId="77777777" w:rsidTr="001E171F">
      <w:trPr>
        <w:trHeight w:val="497"/>
      </w:trPr>
      <w:tc>
        <w:tcPr>
          <w:tcW w:w="1316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0D9249A0" w14:textId="77777777" w:rsidR="009609B1" w:rsidRPr="009609B1" w:rsidRDefault="009609B1" w:rsidP="008A5640">
          <w:pPr>
            <w:spacing w:after="0" w:line="240" w:lineRule="auto"/>
            <w:rPr>
              <w:sz w:val="20"/>
              <w:szCs w:val="20"/>
              <w:lang w:eastAsia="es-CO"/>
            </w:rPr>
          </w:pPr>
        </w:p>
      </w:tc>
      <w:tc>
        <w:tcPr>
          <w:tcW w:w="6472" w:type="dxa"/>
          <w:gridSpan w:val="5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401F3573" w14:textId="77C0CBAE" w:rsidR="009609B1" w:rsidRPr="009609B1" w:rsidRDefault="00ED6975" w:rsidP="008A5640">
          <w:pPr>
            <w:spacing w:after="0" w:line="240" w:lineRule="auto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ED6975">
            <w:rPr>
              <w:rFonts w:ascii="Arial" w:hAnsi="Arial" w:cs="Arial"/>
              <w:b/>
              <w:color w:val="000000"/>
              <w:sz w:val="20"/>
              <w:szCs w:val="20"/>
              <w:lang w:eastAsia="hi-IN" w:bidi="hi-IN"/>
            </w:rPr>
            <w:t>CARTA DE COMPROMISO</w:t>
          </w:r>
        </w:p>
      </w:tc>
      <w:tc>
        <w:tcPr>
          <w:tcW w:w="2481" w:type="dxa"/>
          <w:gridSpan w:val="2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08524AB5" w14:textId="77777777" w:rsidR="009609B1" w:rsidRPr="009609B1" w:rsidRDefault="009609B1" w:rsidP="008A5640">
          <w:pPr>
            <w:spacing w:after="0" w:line="240" w:lineRule="auto"/>
            <w:rPr>
              <w:sz w:val="20"/>
              <w:szCs w:val="20"/>
              <w:lang w:eastAsia="es-CO"/>
            </w:rPr>
          </w:pPr>
        </w:p>
      </w:tc>
    </w:tr>
    <w:tr w:rsidR="009609B1" w:rsidRPr="009609B1" w14:paraId="758C83A9" w14:textId="77777777" w:rsidTr="001E171F">
      <w:trPr>
        <w:trHeight w:hRule="exact" w:val="427"/>
      </w:trPr>
      <w:tc>
        <w:tcPr>
          <w:tcW w:w="1316" w:type="dxa"/>
          <w:shd w:val="clear" w:color="auto" w:fill="8D191D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60937050" w14:textId="7D18BD2F" w:rsidR="009609B1" w:rsidRPr="001B2338" w:rsidRDefault="009609B1" w:rsidP="008A5640">
          <w:pPr>
            <w:pStyle w:val="Sinespaciado"/>
            <w:jc w:val="center"/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</w:pPr>
          <w:r w:rsidRPr="001B2338"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2264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13488C73" w14:textId="7DF32E0E" w:rsidR="009609B1" w:rsidRPr="009609B1" w:rsidRDefault="001B6F2A" w:rsidP="008A5640">
          <w:pPr>
            <w:pStyle w:val="Sinespaciado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1B6F2A">
            <w:rPr>
              <w:rFonts w:ascii="Arial" w:hAnsi="Arial" w:cs="Arial"/>
              <w:b/>
              <w:sz w:val="20"/>
              <w:szCs w:val="20"/>
            </w:rPr>
            <w:t>AP-MBU-ASE-FO-10</w:t>
          </w:r>
        </w:p>
      </w:tc>
      <w:tc>
        <w:tcPr>
          <w:tcW w:w="1200" w:type="dxa"/>
          <w:shd w:val="clear" w:color="auto" w:fill="8D191D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6140D405" w14:textId="5E2CF0A4" w:rsidR="009609B1" w:rsidRPr="001B2338" w:rsidRDefault="009609B1" w:rsidP="008A5640">
          <w:pPr>
            <w:pStyle w:val="Sinespaciado"/>
            <w:jc w:val="center"/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</w:pPr>
          <w:r w:rsidRPr="001B2338"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80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0F129F28" w14:textId="18DB265D" w:rsidR="009609B1" w:rsidRPr="009609B1" w:rsidRDefault="00ED6975" w:rsidP="008A5640">
          <w:pPr>
            <w:pStyle w:val="Sinespaciado"/>
            <w:jc w:val="center"/>
            <w:rPr>
              <w:rFonts w:ascii="Arial" w:hAnsi="Arial" w:cs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>01</w:t>
          </w:r>
        </w:p>
      </w:tc>
      <w:tc>
        <w:tcPr>
          <w:tcW w:w="1199" w:type="dxa"/>
          <w:shd w:val="clear" w:color="auto" w:fill="8D191D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5870851E" w14:textId="28E46CC1" w:rsidR="009609B1" w:rsidRPr="001B2338" w:rsidRDefault="009609B1" w:rsidP="008A5640">
          <w:pPr>
            <w:pStyle w:val="Sinespaciado"/>
            <w:jc w:val="center"/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</w:pPr>
          <w:r w:rsidRPr="001B2338"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1009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6FAFA397" w14:textId="14D0CA0F" w:rsidR="009609B1" w:rsidRPr="009609B1" w:rsidRDefault="004F25E5" w:rsidP="008A5640">
          <w:pPr>
            <w:pStyle w:val="Sinespaciado"/>
            <w:jc w:val="center"/>
            <w:rPr>
              <w:rFonts w:ascii="Arial" w:hAnsi="Arial" w:cs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>202</w:t>
          </w:r>
          <w:r w:rsidR="001E171F">
            <w:rPr>
              <w:rFonts w:ascii="Arial" w:hAnsi="Arial" w:cs="Arial"/>
              <w:b/>
              <w:sz w:val="20"/>
              <w:szCs w:val="20"/>
            </w:rPr>
            <w:t>6</w:t>
          </w:r>
        </w:p>
      </w:tc>
      <w:tc>
        <w:tcPr>
          <w:tcW w:w="1304" w:type="dxa"/>
          <w:shd w:val="clear" w:color="auto" w:fill="8D191D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4023D3F0" w14:textId="70CC0964" w:rsidR="009609B1" w:rsidRPr="001B2338" w:rsidRDefault="009609B1" w:rsidP="008A5640">
          <w:pPr>
            <w:pStyle w:val="Sinespaciado"/>
            <w:jc w:val="center"/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</w:pPr>
          <w:r w:rsidRPr="001B2338"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  <w:t>P</w:t>
          </w:r>
          <w:r w:rsidR="001E171F"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  <w:t>AGINA</w:t>
          </w:r>
        </w:p>
      </w:tc>
      <w:tc>
        <w:tcPr>
          <w:tcW w:w="1177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3986703C" w14:textId="7F52AB15" w:rsidR="009609B1" w:rsidRPr="009609B1" w:rsidRDefault="009609B1" w:rsidP="008A5640">
          <w:pPr>
            <w:pStyle w:val="Sinespaciado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9609B1">
            <w:rPr>
              <w:rFonts w:ascii="Arial" w:hAnsi="Arial" w:cs="Arial"/>
              <w:b/>
              <w:sz w:val="20"/>
              <w:szCs w:val="20"/>
            </w:rPr>
            <w:fldChar w:fldCharType="begin"/>
          </w:r>
          <w:r w:rsidRPr="009609B1">
            <w:rPr>
              <w:rFonts w:ascii="Arial" w:hAnsi="Arial" w:cs="Arial"/>
              <w:b/>
              <w:sz w:val="20"/>
              <w:szCs w:val="20"/>
            </w:rPr>
            <w:instrText xml:space="preserve"> PAGE </w:instrText>
          </w:r>
          <w:r w:rsidRPr="009609B1">
            <w:rPr>
              <w:rFonts w:ascii="Arial" w:hAnsi="Arial" w:cs="Arial"/>
              <w:b/>
              <w:sz w:val="20"/>
              <w:szCs w:val="20"/>
            </w:rPr>
            <w:fldChar w:fldCharType="separate"/>
          </w:r>
          <w:r w:rsidR="001B6F2A">
            <w:rPr>
              <w:rFonts w:ascii="Arial" w:hAnsi="Arial" w:cs="Arial"/>
              <w:b/>
              <w:noProof/>
              <w:sz w:val="20"/>
              <w:szCs w:val="20"/>
            </w:rPr>
            <w:t>2</w:t>
          </w:r>
          <w:r w:rsidRPr="009609B1">
            <w:rPr>
              <w:rFonts w:ascii="Arial" w:hAnsi="Arial" w:cs="Arial"/>
              <w:b/>
              <w:sz w:val="20"/>
              <w:szCs w:val="20"/>
            </w:rPr>
            <w:fldChar w:fldCharType="end"/>
          </w:r>
          <w:r w:rsidRPr="009609B1">
            <w:rPr>
              <w:rFonts w:ascii="Arial" w:hAnsi="Arial" w:cs="Arial"/>
              <w:b/>
              <w:sz w:val="20"/>
              <w:szCs w:val="20"/>
            </w:rPr>
            <w:t xml:space="preserve"> de </w:t>
          </w:r>
          <w:r w:rsidRPr="009609B1">
            <w:rPr>
              <w:rFonts w:ascii="Arial" w:hAnsi="Arial" w:cs="Arial"/>
              <w:b/>
              <w:sz w:val="20"/>
              <w:szCs w:val="20"/>
            </w:rPr>
            <w:fldChar w:fldCharType="begin"/>
          </w:r>
          <w:r w:rsidRPr="009609B1">
            <w:rPr>
              <w:rFonts w:ascii="Arial" w:hAnsi="Arial" w:cs="Arial"/>
              <w:b/>
              <w:sz w:val="20"/>
              <w:szCs w:val="20"/>
            </w:rPr>
            <w:instrText xml:space="preserve"> NUMPAGES </w:instrText>
          </w:r>
          <w:r w:rsidRPr="009609B1">
            <w:rPr>
              <w:rFonts w:ascii="Arial" w:hAnsi="Arial" w:cs="Arial"/>
              <w:b/>
              <w:sz w:val="20"/>
              <w:szCs w:val="20"/>
            </w:rPr>
            <w:fldChar w:fldCharType="separate"/>
          </w:r>
          <w:r w:rsidR="001B6F2A">
            <w:rPr>
              <w:rFonts w:ascii="Arial" w:hAnsi="Arial" w:cs="Arial"/>
              <w:b/>
              <w:noProof/>
              <w:sz w:val="20"/>
              <w:szCs w:val="20"/>
            </w:rPr>
            <w:t>2</w:t>
          </w:r>
          <w:r w:rsidRPr="009609B1">
            <w:rPr>
              <w:rFonts w:ascii="Arial" w:hAnsi="Arial" w:cs="Arial"/>
              <w:b/>
              <w:sz w:val="20"/>
              <w:szCs w:val="20"/>
            </w:rPr>
            <w:fldChar w:fldCharType="end"/>
          </w:r>
        </w:p>
      </w:tc>
    </w:tr>
  </w:tbl>
  <w:p w14:paraId="2AA3F0BE" w14:textId="77777777" w:rsidR="00267772" w:rsidRPr="00267772" w:rsidRDefault="00267772" w:rsidP="00267772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6B1DC1"/>
    <w:multiLevelType w:val="hybridMultilevel"/>
    <w:tmpl w:val="0D76B268"/>
    <w:lvl w:ilvl="0" w:tplc="CE9A960E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8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4E30856"/>
    <w:multiLevelType w:val="singleLevel"/>
    <w:tmpl w:val="E91EAC12"/>
    <w:lvl w:ilvl="0">
      <w:start w:val="4"/>
      <w:numFmt w:val="decimal"/>
      <w:lvlText w:val="%1."/>
      <w:lvlJc w:val="left"/>
      <w:pPr>
        <w:tabs>
          <w:tab w:val="num" w:pos="705"/>
        </w:tabs>
        <w:ind w:left="705" w:hanging="705"/>
      </w:pPr>
      <w:rPr>
        <w:b/>
      </w:rPr>
    </w:lvl>
  </w:abstractNum>
  <w:num w:numId="1">
    <w:abstractNumId w:val="0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N7K0sDSysDAwNTFT0lEKTi0uzszPAykwrAUAUdBsUywAAAA="/>
  </w:docVars>
  <w:rsids>
    <w:rsidRoot w:val="00267772"/>
    <w:rsid w:val="00002B26"/>
    <w:rsid w:val="00010026"/>
    <w:rsid w:val="00016CF4"/>
    <w:rsid w:val="00062C32"/>
    <w:rsid w:val="000A520E"/>
    <w:rsid w:val="000A7384"/>
    <w:rsid w:val="000B3A93"/>
    <w:rsid w:val="000C02CB"/>
    <w:rsid w:val="000D10F9"/>
    <w:rsid w:val="000E014B"/>
    <w:rsid w:val="000E756F"/>
    <w:rsid w:val="000F43B6"/>
    <w:rsid w:val="00103997"/>
    <w:rsid w:val="001568AA"/>
    <w:rsid w:val="0017234E"/>
    <w:rsid w:val="00190998"/>
    <w:rsid w:val="001969A5"/>
    <w:rsid w:val="00197386"/>
    <w:rsid w:val="001A5B4E"/>
    <w:rsid w:val="001B2338"/>
    <w:rsid w:val="001B6F2A"/>
    <w:rsid w:val="001E171F"/>
    <w:rsid w:val="00205BC1"/>
    <w:rsid w:val="00214D0E"/>
    <w:rsid w:val="002157E1"/>
    <w:rsid w:val="00221959"/>
    <w:rsid w:val="00244EDA"/>
    <w:rsid w:val="00260D9B"/>
    <w:rsid w:val="00267772"/>
    <w:rsid w:val="00294090"/>
    <w:rsid w:val="002B6BBA"/>
    <w:rsid w:val="002F3ADC"/>
    <w:rsid w:val="003068C4"/>
    <w:rsid w:val="00316DA6"/>
    <w:rsid w:val="00323F4F"/>
    <w:rsid w:val="00332A26"/>
    <w:rsid w:val="003C7A72"/>
    <w:rsid w:val="003E360C"/>
    <w:rsid w:val="003E4560"/>
    <w:rsid w:val="00407F10"/>
    <w:rsid w:val="00430E51"/>
    <w:rsid w:val="00441A22"/>
    <w:rsid w:val="00455841"/>
    <w:rsid w:val="004F25E5"/>
    <w:rsid w:val="004F5425"/>
    <w:rsid w:val="0053234B"/>
    <w:rsid w:val="00547549"/>
    <w:rsid w:val="00594BE4"/>
    <w:rsid w:val="005A0C06"/>
    <w:rsid w:val="005B4DD0"/>
    <w:rsid w:val="005C02BA"/>
    <w:rsid w:val="005F334B"/>
    <w:rsid w:val="005F3DEB"/>
    <w:rsid w:val="00616163"/>
    <w:rsid w:val="00644696"/>
    <w:rsid w:val="006523CB"/>
    <w:rsid w:val="006A03B6"/>
    <w:rsid w:val="006C67A8"/>
    <w:rsid w:val="006E37E0"/>
    <w:rsid w:val="00702DCA"/>
    <w:rsid w:val="00722FBF"/>
    <w:rsid w:val="00752CC4"/>
    <w:rsid w:val="00786A80"/>
    <w:rsid w:val="007B3F38"/>
    <w:rsid w:val="007E0EDB"/>
    <w:rsid w:val="007E418A"/>
    <w:rsid w:val="008465FE"/>
    <w:rsid w:val="00861E2C"/>
    <w:rsid w:val="00880C12"/>
    <w:rsid w:val="00882C42"/>
    <w:rsid w:val="00882CD1"/>
    <w:rsid w:val="008D3E89"/>
    <w:rsid w:val="008D6878"/>
    <w:rsid w:val="008E22F3"/>
    <w:rsid w:val="008E7355"/>
    <w:rsid w:val="008F1635"/>
    <w:rsid w:val="00903266"/>
    <w:rsid w:val="00913D4F"/>
    <w:rsid w:val="00934F17"/>
    <w:rsid w:val="009609B1"/>
    <w:rsid w:val="00965019"/>
    <w:rsid w:val="009931FB"/>
    <w:rsid w:val="009B23BB"/>
    <w:rsid w:val="009C7B21"/>
    <w:rsid w:val="009D02F0"/>
    <w:rsid w:val="009D5063"/>
    <w:rsid w:val="009F4728"/>
    <w:rsid w:val="009F657F"/>
    <w:rsid w:val="00A005CE"/>
    <w:rsid w:val="00A01608"/>
    <w:rsid w:val="00A35DA2"/>
    <w:rsid w:val="00A47986"/>
    <w:rsid w:val="00A82123"/>
    <w:rsid w:val="00B03449"/>
    <w:rsid w:val="00B11CB6"/>
    <w:rsid w:val="00B173F1"/>
    <w:rsid w:val="00B22455"/>
    <w:rsid w:val="00B3012F"/>
    <w:rsid w:val="00B34D9B"/>
    <w:rsid w:val="00B34F0B"/>
    <w:rsid w:val="00B455CE"/>
    <w:rsid w:val="00B53E01"/>
    <w:rsid w:val="00B724D2"/>
    <w:rsid w:val="00B90495"/>
    <w:rsid w:val="00B96A79"/>
    <w:rsid w:val="00BA1168"/>
    <w:rsid w:val="00BC10EA"/>
    <w:rsid w:val="00BC53EF"/>
    <w:rsid w:val="00BD47FA"/>
    <w:rsid w:val="00C018E8"/>
    <w:rsid w:val="00C102C0"/>
    <w:rsid w:val="00C3600F"/>
    <w:rsid w:val="00C67039"/>
    <w:rsid w:val="00C70088"/>
    <w:rsid w:val="00C7273C"/>
    <w:rsid w:val="00CE0109"/>
    <w:rsid w:val="00CF7B70"/>
    <w:rsid w:val="00D26957"/>
    <w:rsid w:val="00D515BD"/>
    <w:rsid w:val="00D760D1"/>
    <w:rsid w:val="00DB1825"/>
    <w:rsid w:val="00DB5074"/>
    <w:rsid w:val="00DB51D7"/>
    <w:rsid w:val="00DC4E3A"/>
    <w:rsid w:val="00DD1A99"/>
    <w:rsid w:val="00DD3F1D"/>
    <w:rsid w:val="00DE4EDB"/>
    <w:rsid w:val="00DF4F17"/>
    <w:rsid w:val="00E12468"/>
    <w:rsid w:val="00E84DF7"/>
    <w:rsid w:val="00E947AD"/>
    <w:rsid w:val="00ED6975"/>
    <w:rsid w:val="00EE45D4"/>
    <w:rsid w:val="00F239EC"/>
    <w:rsid w:val="00F42A4E"/>
    <w:rsid w:val="00F44093"/>
    <w:rsid w:val="00F57022"/>
    <w:rsid w:val="00F75422"/>
    <w:rsid w:val="00F760C1"/>
    <w:rsid w:val="00F76609"/>
    <w:rsid w:val="00F77E07"/>
    <w:rsid w:val="00F812C1"/>
    <w:rsid w:val="00F92176"/>
    <w:rsid w:val="00FF3C0E"/>
    <w:rsid w:val="00FF7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DFAE64"/>
  <w15:docId w15:val="{865371A2-57EE-418E-A8E0-4E0D9C645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qFormat/>
    <w:rsid w:val="008465FE"/>
    <w:pPr>
      <w:keepNext/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  <w:tab w:val="left" w:pos="9912"/>
        <w:tab w:val="left" w:pos="10620"/>
        <w:tab w:val="left" w:pos="11328"/>
        <w:tab w:val="left" w:pos="12036"/>
      </w:tabs>
      <w:spacing w:after="0" w:line="240" w:lineRule="auto"/>
      <w:ind w:left="2832" w:hanging="2832"/>
      <w:outlineLvl w:val="0"/>
    </w:pPr>
    <w:rPr>
      <w:rFonts w:ascii="Bookman Old Style" w:eastAsia="Times New Roman" w:hAnsi="Bookman Old Style" w:cs="Times New Roman"/>
      <w:i/>
      <w:sz w:val="24"/>
      <w:szCs w:val="20"/>
      <w:lang w:val="es-ES_tradnl" w:eastAsia="es-MX"/>
    </w:rPr>
  </w:style>
  <w:style w:type="paragraph" w:styleId="Ttulo8">
    <w:name w:val="heading 8"/>
    <w:basedOn w:val="Normal"/>
    <w:next w:val="Normal"/>
    <w:link w:val="Ttulo8Car"/>
    <w:semiHidden/>
    <w:unhideWhenUsed/>
    <w:qFormat/>
    <w:rsid w:val="008465FE"/>
    <w:pPr>
      <w:keepNext/>
      <w:spacing w:after="0" w:line="240" w:lineRule="auto"/>
      <w:ind w:left="2832" w:hanging="2832"/>
      <w:jc w:val="both"/>
      <w:outlineLvl w:val="7"/>
    </w:pPr>
    <w:rPr>
      <w:rFonts w:ascii="Bookman Old Style" w:eastAsia="Times New Roman" w:hAnsi="Bookman Old Style" w:cs="Times New Roman"/>
      <w:i/>
      <w:sz w:val="24"/>
      <w:szCs w:val="20"/>
      <w:lang w:val="es-ES_tradnl"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26777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67772"/>
  </w:style>
  <w:style w:type="paragraph" w:styleId="Piedepgina">
    <w:name w:val="footer"/>
    <w:basedOn w:val="Normal"/>
    <w:link w:val="PiedepginaCar"/>
    <w:uiPriority w:val="99"/>
    <w:unhideWhenUsed/>
    <w:rsid w:val="0026777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67772"/>
  </w:style>
  <w:style w:type="character" w:customStyle="1" w:styleId="Ttulo1Car">
    <w:name w:val="Título 1 Car"/>
    <w:basedOn w:val="Fuentedeprrafopredeter"/>
    <w:link w:val="Ttulo1"/>
    <w:rsid w:val="008465FE"/>
    <w:rPr>
      <w:rFonts w:ascii="Bookman Old Style" w:eastAsia="Times New Roman" w:hAnsi="Bookman Old Style" w:cs="Times New Roman"/>
      <w:i/>
      <w:sz w:val="24"/>
      <w:szCs w:val="20"/>
      <w:lang w:val="es-ES_tradnl" w:eastAsia="es-MX"/>
    </w:rPr>
  </w:style>
  <w:style w:type="character" w:customStyle="1" w:styleId="Ttulo8Car">
    <w:name w:val="Título 8 Car"/>
    <w:basedOn w:val="Fuentedeprrafopredeter"/>
    <w:link w:val="Ttulo8"/>
    <w:semiHidden/>
    <w:rsid w:val="008465FE"/>
    <w:rPr>
      <w:rFonts w:ascii="Bookman Old Style" w:eastAsia="Times New Roman" w:hAnsi="Bookman Old Style" w:cs="Times New Roman"/>
      <w:i/>
      <w:sz w:val="24"/>
      <w:szCs w:val="20"/>
      <w:lang w:val="es-ES_tradnl" w:eastAsia="es-MX"/>
    </w:rPr>
  </w:style>
  <w:style w:type="paragraph" w:styleId="Sangradetextonormal">
    <w:name w:val="Body Text Indent"/>
    <w:basedOn w:val="Normal"/>
    <w:link w:val="SangradetextonormalCar"/>
    <w:semiHidden/>
    <w:unhideWhenUsed/>
    <w:rsid w:val="008465FE"/>
    <w:pPr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  <w:tab w:val="left" w:pos="9912"/>
        <w:tab w:val="left" w:pos="10620"/>
        <w:tab w:val="left" w:pos="11328"/>
        <w:tab w:val="left" w:pos="12036"/>
      </w:tabs>
      <w:spacing w:after="0" w:line="240" w:lineRule="auto"/>
      <w:ind w:left="2832" w:hanging="2832"/>
      <w:jc w:val="both"/>
    </w:pPr>
    <w:rPr>
      <w:rFonts w:ascii="Bookman Old Style" w:eastAsia="Times New Roman" w:hAnsi="Bookman Old Style" w:cs="Times New Roman"/>
      <w:i/>
      <w:sz w:val="24"/>
      <w:szCs w:val="20"/>
      <w:lang w:val="es-ES_tradnl" w:eastAsia="es-MX"/>
    </w:r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8465FE"/>
    <w:rPr>
      <w:rFonts w:ascii="Bookman Old Style" w:eastAsia="Times New Roman" w:hAnsi="Bookman Old Style" w:cs="Times New Roman"/>
      <w:i/>
      <w:sz w:val="24"/>
      <w:szCs w:val="20"/>
      <w:lang w:val="es-ES_tradnl" w:eastAsia="es-MX"/>
    </w:rPr>
  </w:style>
  <w:style w:type="character" w:customStyle="1" w:styleId="apple-converted-space">
    <w:name w:val="apple-converted-space"/>
    <w:basedOn w:val="Fuentedeprrafopredeter"/>
    <w:rsid w:val="00430E51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DB5074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DB5074"/>
  </w:style>
  <w:style w:type="paragraph" w:styleId="Textodeglobo">
    <w:name w:val="Balloon Text"/>
    <w:basedOn w:val="Normal"/>
    <w:link w:val="TextodegloboCar"/>
    <w:uiPriority w:val="99"/>
    <w:semiHidden/>
    <w:unhideWhenUsed/>
    <w:rsid w:val="00FF3C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F3C0E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uiPriority w:val="99"/>
    <w:semiHidden/>
    <w:unhideWhenUsed/>
    <w:rsid w:val="00B0344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B03449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B03449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0344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03449"/>
    <w:rPr>
      <w:b/>
      <w:bCs/>
      <w:sz w:val="20"/>
      <w:szCs w:val="20"/>
    </w:rPr>
  </w:style>
  <w:style w:type="paragraph" w:styleId="Sinespaciado">
    <w:name w:val="No Spacing"/>
    <w:uiPriority w:val="1"/>
    <w:qFormat/>
    <w:rsid w:val="009609B1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Times New Roman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B724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CO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B724D2"/>
    <w:rPr>
      <w:rFonts w:ascii="Courier New" w:eastAsia="Times New Roman" w:hAnsi="Courier New" w:cs="Courier New"/>
      <w:sz w:val="20"/>
      <w:szCs w:val="20"/>
      <w:lang w:eastAsia="es-CO"/>
    </w:rPr>
  </w:style>
  <w:style w:type="character" w:styleId="Hipervnculo">
    <w:name w:val="Hyperlink"/>
    <w:basedOn w:val="Fuentedeprrafopredeter"/>
    <w:uiPriority w:val="99"/>
    <w:unhideWhenUsed/>
    <w:rsid w:val="00ED6975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E4E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31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1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3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0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5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5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sco.edu.c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B5B0D7-51CE-4B00-9D37-D6DFD8C333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16</Words>
  <Characters>3938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VENES ACCION</dc:creator>
  <cp:lastModifiedBy>SGC</cp:lastModifiedBy>
  <cp:revision>5</cp:revision>
  <cp:lastPrinted>2026-05-25T20:06:00Z</cp:lastPrinted>
  <dcterms:created xsi:type="dcterms:W3CDTF">2026-05-14T15:30:00Z</dcterms:created>
  <dcterms:modified xsi:type="dcterms:W3CDTF">2026-05-25T20:06:00Z</dcterms:modified>
</cp:coreProperties>
</file>